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947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459C7724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D2DCAA4" w:rsidR="008766A5" w:rsidRPr="008766A5" w:rsidRDefault="004A39A5" w:rsidP="004A39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M.S. </w:t>
      </w:r>
      <w:r w:rsidRPr="004B7A50">
        <w:rPr>
          <w:rFonts w:ascii="Times New Roman" w:eastAsia="Times New Roman" w:hAnsi="Times New Roman" w:cs="Times New Roman"/>
          <w:iCs/>
          <w:color w:val="000000"/>
          <w:sz w:val="20"/>
          <w:szCs w:val="20"/>
        </w:rPr>
        <w:t>in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Computer Science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>
        <w:rPr>
          <w:rFonts w:ascii="Times New Roman" w:eastAsia="Times New Roman" w:hAnsi="Times New Roman" w:cs="Times New Roman"/>
          <w:sz w:val="20"/>
          <w:szCs w:val="20"/>
        </w:rPr>
        <w:t>Cumulative GPA: 3.</w:t>
      </w:r>
      <w:r>
        <w:rPr>
          <w:rFonts w:ascii="Times New Roman" w:eastAsia="Times New Roman" w:hAnsi="Times New Roman" w:cs="Times New Roman" w:hint="eastAsia"/>
          <w:sz w:val="20"/>
          <w:szCs w:val="20"/>
        </w:rPr>
        <w:t>9</w:t>
      </w:r>
      <w:r>
        <w:rPr>
          <w:rFonts w:ascii="Times New Roman" w:eastAsia="Times New Roman" w:hAnsi="Times New Roman" w:cs="Times New Roman"/>
          <w:sz w:val="20"/>
          <w:szCs w:val="20"/>
        </w:rPr>
        <w:t>5/4.0)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ept. 2023 – May 2025 (Available to start full-time starting Feb. 2025)</w:t>
      </w:r>
    </w:p>
    <w:p w14:paraId="59C13F81" w14:textId="4216FF18" w:rsidR="004A39A5" w:rsidRPr="0005036F" w:rsidRDefault="004A39A5" w:rsidP="004A39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0" w:lineRule="auto"/>
        <w:rPr>
          <w:rFonts w:ascii="SimSun" w:hAnsi="SimSun" w:cs="SimSu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lgorithms, Big Dat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Computer Vision,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ntro to Java (Spring Boot), Software Engineering (Django + scrum development)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omputer Networking, Network Security, Intro to Offensive Security, Information Security, Programming Languages</w:t>
      </w:r>
    </w:p>
    <w:p w14:paraId="6EB9909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6EC49F46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511877B4" w14:textId="2C24AA53" w:rsidR="00122B41" w:rsidRDefault="00122B41" w:rsidP="00122B41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3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Frameworks &amp; Tools: </w:t>
      </w:r>
      <w:r w:rsidR="004A39A5">
        <w:rPr>
          <w:rFonts w:ascii="Times New Roman" w:eastAsia="Times New Roman" w:hAnsi="Times New Roman" w:cs="Times New Roman"/>
          <w:sz w:val="20"/>
          <w:szCs w:val="20"/>
        </w:rPr>
        <w:t>PyTorch, PySpark, Hadoop</w:t>
      </w:r>
      <w:r w:rsidR="004A39A5">
        <w:rPr>
          <w:rFonts w:ascii="Times New Roman" w:eastAsia="Times New Roman" w:hAnsi="Times New Roman" w:cs="Times New Roman"/>
          <w:sz w:val="20"/>
          <w:szCs w:val="20"/>
        </w:rPr>
        <w:t xml:space="preserve">, OpenCV, </w:t>
      </w:r>
      <w:r>
        <w:rPr>
          <w:rFonts w:ascii="Times New Roman" w:eastAsia="Times New Roman" w:hAnsi="Times New Roman" w:cs="Times New Roman"/>
          <w:sz w:val="20"/>
          <w:szCs w:val="20"/>
        </w:rPr>
        <w:t>React.js, Vue.js, Django, Spring Boot, Docker, Kubernetes, PostgreSQL</w:t>
      </w:r>
    </w:p>
    <w:p w14:paraId="32B51067" w14:textId="471553C2" w:rsidR="00122B41" w:rsidRDefault="00122B41" w:rsidP="00122B41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3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: </w:t>
      </w:r>
      <w:r w:rsidR="004A39A5">
        <w:rPr>
          <w:rFonts w:ascii="Times New Roman" w:eastAsia="Times New Roman" w:hAnsi="Times New Roman" w:cs="Times New Roman"/>
          <w:sz w:val="20"/>
          <w:szCs w:val="20"/>
        </w:rPr>
        <w:t xml:space="preserve">Git, </w:t>
      </w:r>
      <w:r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, Figma Prototyping, Slack, Office/Google Suite</w:t>
      </w:r>
    </w:p>
    <w:p w14:paraId="1745823C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0C5866ED" w14:textId="77777777" w:rsidR="003611F3" w:rsidRDefault="003611F3" w:rsidP="003611F3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Department of Design and Construction, NYC Government </w:t>
      </w:r>
      <w:r>
        <w:rPr>
          <w:rFonts w:ascii="Times New Roman" w:eastAsia="Times New Roman" w:hAnsi="Times New Roman" w:cs="Times New Roman"/>
          <w:sz w:val="20"/>
          <w:szCs w:val="20"/>
        </w:rPr>
        <w:t>Software Engineer Intern (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un. 2024 – Aug. 2024</w:t>
      </w:r>
    </w:p>
    <w:p w14:paraId="367151CA" w14:textId="2CDD4E57" w:rsidR="003611F3" w:rsidRPr="00942E1E" w:rsidRDefault="003611F3" w:rsidP="003611F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Developed machine learning models using </w:t>
      </w:r>
      <w:r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Azure ML Studio</w:t>
      </w:r>
      <w:r w:rsidR="00122B41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r w:rsidR="00122B41"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PySpark</w:t>
      </w:r>
      <w:r w:rsidR="00122B41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and </w:t>
      </w:r>
      <w:r w:rsidR="00122B41"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Hadoop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, applying random forest regressor and time series forecasting to predict construction timelines and enhance construction planning efficiency</w:t>
      </w:r>
    </w:p>
    <w:p w14:paraId="0B3EEF8A" w14:textId="160953D8" w:rsidR="003611F3" w:rsidRPr="003611F3" w:rsidRDefault="003611F3" w:rsidP="003611F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Built a React app with Django to deliver analysis results and incorporated </w:t>
      </w:r>
      <w:r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OpenAI API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to provide AI-powered interactive data insights for over 400 non-data scientist users within the Department of Design and Construction</w:t>
      </w:r>
    </w:p>
    <w:p w14:paraId="3DDD18D6" w14:textId="031D0469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048872E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="00B922E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jango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6D6D2E56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="0068675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Full-stack </w:t>
      </w:r>
      <w:r w:rsidR="00686752">
        <w:rPr>
          <w:rFonts w:ascii="Times New Roman" w:eastAsia="Times New Roman" w:hAnsi="Times New Roman" w:cs="Times New Roman"/>
          <w:sz w:val="20"/>
          <w:szCs w:val="20"/>
        </w:rPr>
        <w:t>Software Engineer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50BEC8D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the trust of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ustomers by reducing their time spent on management tasks from 15 to just 2 hours per week</w:t>
      </w:r>
    </w:p>
    <w:p w14:paraId="319A4A3B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22F0FF4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10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Scrum Development, </w:t>
      </w:r>
      <w:r w:rsidR="00EC138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Travis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40% faster</w:t>
      </w:r>
    </w:p>
    <w:p w14:paraId="374A610A" w14:textId="148773B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) and automated stock &amp; order sync across platforms, putting an end to manual updates and stock inconsistency on different channels</w:t>
      </w:r>
    </w:p>
    <w:p w14:paraId="40B4665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DD188DF" w14:textId="77777777" w:rsidR="00C55EBC" w:rsidRDefault="00C55EBC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, and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ySQL’s stored procedures/trigg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highl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utomated and customiz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406E21A5" w14:textId="3999E571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0BDC544F" w14:textId="0A724D7A" w:rsidR="00AC7764" w:rsidRPr="003611F3" w:rsidRDefault="008766A5" w:rsidP="003611F3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sectPr w:rsidR="00AC7764" w:rsidRPr="003611F3" w:rsidSect="000B7F93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B7F93"/>
    <w:rsid w:val="000C6F1A"/>
    <w:rsid w:val="000E0BAC"/>
    <w:rsid w:val="001050BD"/>
    <w:rsid w:val="00115170"/>
    <w:rsid w:val="00115469"/>
    <w:rsid w:val="00122B41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134C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15A2A"/>
    <w:rsid w:val="00325643"/>
    <w:rsid w:val="0033438F"/>
    <w:rsid w:val="003459A1"/>
    <w:rsid w:val="003506A2"/>
    <w:rsid w:val="003611F3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A39A5"/>
    <w:rsid w:val="004B6779"/>
    <w:rsid w:val="004E28D6"/>
    <w:rsid w:val="004E5716"/>
    <w:rsid w:val="00514E8C"/>
    <w:rsid w:val="00520DE1"/>
    <w:rsid w:val="00520FB4"/>
    <w:rsid w:val="005311E7"/>
    <w:rsid w:val="00546735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B7242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6752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9474F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577F0"/>
    <w:rsid w:val="00990AF5"/>
    <w:rsid w:val="00990F71"/>
    <w:rsid w:val="009A02D7"/>
    <w:rsid w:val="009C16F2"/>
    <w:rsid w:val="009E16CE"/>
    <w:rsid w:val="009E1DDD"/>
    <w:rsid w:val="009F3A41"/>
    <w:rsid w:val="009F6B13"/>
    <w:rsid w:val="00A2340E"/>
    <w:rsid w:val="00A41F97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922E1"/>
    <w:rsid w:val="00BA6B78"/>
    <w:rsid w:val="00BB2D25"/>
    <w:rsid w:val="00BE5591"/>
    <w:rsid w:val="00BF0AD3"/>
    <w:rsid w:val="00BF1891"/>
    <w:rsid w:val="00C55EBC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C1381"/>
    <w:rsid w:val="00ED3C68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15C6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8</cp:revision>
  <cp:lastPrinted>2024-03-06T03:49:00Z</cp:lastPrinted>
  <dcterms:created xsi:type="dcterms:W3CDTF">2024-03-06T03:49:00Z</dcterms:created>
  <dcterms:modified xsi:type="dcterms:W3CDTF">2024-08-31T01:32:00Z</dcterms:modified>
</cp:coreProperties>
</file>